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ซึ่งองค์ประกอบของสื่อดิจิทัลนี่นะคะ เดี๋ยวเรามาดูกันในหัวข้อแรก ที่เราจะเรียนในวันนี้ก็คือ…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 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24T04:05:10Z</dcterms:created>
  <dcterms:modified xsi:type="dcterms:W3CDTF">2022-03-24T04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0.03 น.</vt:lpwstr>
  </property>
  <property fmtid="{D5CDD505-2E9C-101B-9397-08002B2CF9AE}" pid="3" name="subtitle">
    <vt:lpwstr/>
  </property>
</Properties>
</file>